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2D5409" w14:textId="35E86B9D" w:rsidR="00E278F2" w:rsidRDefault="003F4B10">
      <w:bookmarkStart w:id="0" w:name="_GoBack"/>
      <w:r>
        <w:rPr>
          <w:noProof/>
        </w:rPr>
        <w:drawing>
          <wp:anchor distT="0" distB="0" distL="114300" distR="114300" simplePos="0" relativeHeight="251659264" behindDoc="0" locked="0" layoutInCell="1" allowOverlap="1" wp14:anchorId="30754100" wp14:editId="481DA1F0">
            <wp:simplePos x="0" y="0"/>
            <wp:positionH relativeFrom="margin">
              <wp:align>right</wp:align>
            </wp:positionH>
            <wp:positionV relativeFrom="paragraph">
              <wp:posOffset>3576638</wp:posOffset>
            </wp:positionV>
            <wp:extent cx="6858000" cy="3856990"/>
            <wp:effectExtent l="0" t="0" r="0" b="0"/>
            <wp:wrapNone/>
            <wp:docPr id="12" name="Picture 1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aquaroom asset tank 1 sand3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69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1" wp14:anchorId="1CA0A123" wp14:editId="770873D8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858000" cy="4069715"/>
            <wp:effectExtent l="0" t="0" r="0" b="0"/>
            <wp:wrapNone/>
            <wp:docPr id="11" name="Picture 1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aquaroom asset tank 1 sand4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069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E278F2" w:rsidSect="00D3414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zMjUwsDAxNTMwMjBS0lEKTi0uzszPAykwrAUAzWf/nSwAAAA="/>
  </w:docVars>
  <w:rsids>
    <w:rsidRoot w:val="00D34145"/>
    <w:rsid w:val="000B5115"/>
    <w:rsid w:val="003F4B10"/>
    <w:rsid w:val="005F202B"/>
    <w:rsid w:val="00D34145"/>
    <w:rsid w:val="00E06CC8"/>
    <w:rsid w:val="00E633D2"/>
    <w:rsid w:val="00EA1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473E3"/>
  <w15:chartTrackingRefBased/>
  <w15:docId w15:val="{6A3FEEAA-7F29-4908-BC35-06FC5740E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51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han Thomas</dc:creator>
  <cp:keywords/>
  <dc:description/>
  <cp:lastModifiedBy>Ethan Thomas</cp:lastModifiedBy>
  <cp:revision>2</cp:revision>
  <dcterms:created xsi:type="dcterms:W3CDTF">2019-08-07T04:21:00Z</dcterms:created>
  <dcterms:modified xsi:type="dcterms:W3CDTF">2019-08-07T04:21:00Z</dcterms:modified>
</cp:coreProperties>
</file>